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phael Ran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p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n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58 W Touhy Ave Unit A Chicago 60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nd.raphael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1822332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 Ran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